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D62C31" w14:textId="64515148" w:rsidR="002C6215" w:rsidRPr="005C7734" w:rsidRDefault="003A38D3" w:rsidP="005C7734">
      <w:pPr>
        <w:jc w:val="center"/>
        <w:rPr>
          <w:b/>
          <w:bCs/>
          <w:sz w:val="52"/>
          <w:szCs w:val="52"/>
        </w:rPr>
      </w:pPr>
      <w:r w:rsidRPr="005C7734">
        <w:rPr>
          <w:b/>
          <w:bCs/>
          <w:sz w:val="52"/>
          <w:szCs w:val="52"/>
        </w:rPr>
        <w:t>IBM Data Science Notes</w:t>
      </w:r>
    </w:p>
    <w:p w14:paraId="1B8DA88A" w14:textId="1DAA26DF" w:rsidR="005C7734" w:rsidRDefault="005C7734" w:rsidP="005C7734">
      <w:pPr>
        <w:pStyle w:val="Heading1"/>
      </w:pPr>
      <w:r>
        <w:t>Data Science Methodology Stages</w:t>
      </w:r>
    </w:p>
    <w:p w14:paraId="300CA9FD" w14:textId="095DDB3B" w:rsidR="005C7734" w:rsidRDefault="003F2AC1" w:rsidP="003F2AC1">
      <w:pPr>
        <w:pStyle w:val="ListParagraph"/>
        <w:numPr>
          <w:ilvl w:val="0"/>
          <w:numId w:val="1"/>
        </w:numPr>
      </w:pPr>
      <w:r>
        <w:t>Business Understanding</w:t>
      </w:r>
    </w:p>
    <w:p w14:paraId="31B8F078" w14:textId="51587E37" w:rsidR="003F2AC1" w:rsidRDefault="003F2AC1" w:rsidP="003F2AC1">
      <w:pPr>
        <w:pStyle w:val="ListParagraph"/>
        <w:numPr>
          <w:ilvl w:val="0"/>
          <w:numId w:val="1"/>
        </w:numPr>
      </w:pPr>
      <w:r>
        <w:t xml:space="preserve">Analytic Approaches </w:t>
      </w:r>
    </w:p>
    <w:p w14:paraId="4C8F071E" w14:textId="698CCDDB" w:rsidR="003F2AC1" w:rsidRDefault="003F2AC1" w:rsidP="003F2AC1">
      <w:pPr>
        <w:pStyle w:val="ListParagraph"/>
        <w:numPr>
          <w:ilvl w:val="0"/>
          <w:numId w:val="1"/>
        </w:numPr>
      </w:pPr>
      <w:r>
        <w:t xml:space="preserve">Data Requirements </w:t>
      </w:r>
    </w:p>
    <w:p w14:paraId="0C3C9DB7" w14:textId="49394FE7" w:rsidR="003F2AC1" w:rsidRDefault="001725DA" w:rsidP="003F2AC1">
      <w:pPr>
        <w:pStyle w:val="ListParagraph"/>
        <w:numPr>
          <w:ilvl w:val="0"/>
          <w:numId w:val="1"/>
        </w:numPr>
      </w:pPr>
      <w:r>
        <w:t>Data Collection</w:t>
      </w:r>
    </w:p>
    <w:p w14:paraId="44D74C7C" w14:textId="5A8656B7" w:rsidR="001725DA" w:rsidRDefault="001725DA" w:rsidP="003F2AC1">
      <w:pPr>
        <w:pStyle w:val="ListParagraph"/>
        <w:numPr>
          <w:ilvl w:val="0"/>
          <w:numId w:val="1"/>
        </w:numPr>
      </w:pPr>
      <w:r>
        <w:t>Data Understanding</w:t>
      </w:r>
    </w:p>
    <w:p w14:paraId="5D3B994A" w14:textId="37E0BBB4" w:rsidR="001725DA" w:rsidRDefault="001725DA" w:rsidP="003F2AC1">
      <w:pPr>
        <w:pStyle w:val="ListParagraph"/>
        <w:numPr>
          <w:ilvl w:val="0"/>
          <w:numId w:val="1"/>
        </w:numPr>
      </w:pPr>
      <w:r>
        <w:t xml:space="preserve">Data Preparation </w:t>
      </w:r>
    </w:p>
    <w:p w14:paraId="2CD4CBF9" w14:textId="3A21CD41" w:rsidR="001725DA" w:rsidRDefault="001725DA" w:rsidP="003F2AC1">
      <w:pPr>
        <w:pStyle w:val="ListParagraph"/>
        <w:numPr>
          <w:ilvl w:val="0"/>
          <w:numId w:val="1"/>
        </w:numPr>
      </w:pPr>
      <w:r>
        <w:t>Modeling</w:t>
      </w:r>
    </w:p>
    <w:p w14:paraId="59C5369F" w14:textId="5B00583F" w:rsidR="001725DA" w:rsidRDefault="0033219E" w:rsidP="003F2AC1">
      <w:pPr>
        <w:pStyle w:val="ListParagraph"/>
        <w:numPr>
          <w:ilvl w:val="0"/>
          <w:numId w:val="1"/>
        </w:numPr>
      </w:pPr>
      <w:r>
        <w:t xml:space="preserve">Evaluation </w:t>
      </w:r>
    </w:p>
    <w:p w14:paraId="1F6ED4BE" w14:textId="0C179CA8" w:rsidR="0033219E" w:rsidRDefault="0033219E" w:rsidP="003F2AC1">
      <w:pPr>
        <w:pStyle w:val="ListParagraph"/>
        <w:numPr>
          <w:ilvl w:val="0"/>
          <w:numId w:val="1"/>
        </w:numPr>
      </w:pPr>
      <w:r>
        <w:t>Deployment</w:t>
      </w:r>
    </w:p>
    <w:p w14:paraId="6964D70D" w14:textId="19081022" w:rsidR="0033219E" w:rsidRDefault="0033219E" w:rsidP="003F2AC1">
      <w:pPr>
        <w:pStyle w:val="ListParagraph"/>
        <w:numPr>
          <w:ilvl w:val="0"/>
          <w:numId w:val="1"/>
        </w:numPr>
      </w:pPr>
      <w:r>
        <w:t xml:space="preserve">Feedback </w:t>
      </w:r>
    </w:p>
    <w:p w14:paraId="21513586" w14:textId="28ED3284" w:rsidR="0033219E" w:rsidRDefault="00227A4E" w:rsidP="00227A4E">
      <w:pPr>
        <w:pStyle w:val="Heading2"/>
      </w:pPr>
      <w:r>
        <w:t>Data Science Meth</w:t>
      </w:r>
      <w:r w:rsidR="00FB77BB">
        <w:t>od</w:t>
      </w:r>
      <w:r>
        <w:t xml:space="preserve">ology Questions </w:t>
      </w:r>
    </w:p>
    <w:p w14:paraId="5701A23F" w14:textId="03CA54C8" w:rsidR="00FB77BB" w:rsidRDefault="00FB77BB" w:rsidP="00FB77BB">
      <w:pPr>
        <w:pStyle w:val="ListParagraph"/>
        <w:numPr>
          <w:ilvl w:val="0"/>
          <w:numId w:val="2"/>
        </w:numPr>
      </w:pPr>
      <w:r>
        <w:t>Define the issue.</w:t>
      </w:r>
    </w:p>
    <w:p w14:paraId="55229836" w14:textId="1BED6BB3" w:rsidR="00FB77BB" w:rsidRDefault="00FB77BB" w:rsidP="00FB77BB">
      <w:pPr>
        <w:pStyle w:val="ListParagraph"/>
        <w:numPr>
          <w:ilvl w:val="0"/>
          <w:numId w:val="2"/>
        </w:numPr>
      </w:pPr>
      <w:r>
        <w:t>Determine you</w:t>
      </w:r>
      <w:r w:rsidR="00191E00">
        <w:t>r</w:t>
      </w:r>
      <w:r>
        <w:t xml:space="preserve"> approach</w:t>
      </w:r>
    </w:p>
    <w:p w14:paraId="3C66131C" w14:textId="1BD8D8B3" w:rsidR="00FB77BB" w:rsidRDefault="00E2633A" w:rsidP="00FB77BB">
      <w:pPr>
        <w:pStyle w:val="ListParagraph"/>
        <w:numPr>
          <w:ilvl w:val="0"/>
          <w:numId w:val="2"/>
        </w:numPr>
      </w:pPr>
      <w:r>
        <w:t>What data do you need to answer the question</w:t>
      </w:r>
      <w:r w:rsidR="00CE5961">
        <w:t>?</w:t>
      </w:r>
    </w:p>
    <w:p w14:paraId="73390B1C" w14:textId="345A5DC8" w:rsidR="00CE5961" w:rsidRDefault="00CE5961" w:rsidP="00FB77BB">
      <w:pPr>
        <w:pStyle w:val="ListParagraph"/>
        <w:numPr>
          <w:ilvl w:val="0"/>
          <w:numId w:val="2"/>
        </w:numPr>
      </w:pPr>
      <w:r>
        <w:t>Where is the data source from, and how will you receive the data?</w:t>
      </w:r>
    </w:p>
    <w:p w14:paraId="0995C764" w14:textId="69752C2B" w:rsidR="00CE5961" w:rsidRDefault="00101280" w:rsidP="00FB77BB">
      <w:pPr>
        <w:pStyle w:val="ListParagraph"/>
        <w:numPr>
          <w:ilvl w:val="0"/>
          <w:numId w:val="2"/>
        </w:numPr>
      </w:pPr>
      <w:r>
        <w:t>Does the data collected represent the problem?</w:t>
      </w:r>
    </w:p>
    <w:p w14:paraId="75A0B348" w14:textId="1D0A6547" w:rsidR="00101280" w:rsidRDefault="00101280" w:rsidP="00FB77BB">
      <w:pPr>
        <w:pStyle w:val="ListParagraph"/>
        <w:numPr>
          <w:ilvl w:val="0"/>
          <w:numId w:val="2"/>
        </w:numPr>
      </w:pPr>
      <w:r>
        <w:t xml:space="preserve">What additional </w:t>
      </w:r>
      <w:r w:rsidR="0089078C">
        <w:t xml:space="preserve">work </w:t>
      </w:r>
      <w:r>
        <w:t xml:space="preserve">is required </w:t>
      </w:r>
      <w:r w:rsidR="00BC511B">
        <w:t xml:space="preserve">to </w:t>
      </w:r>
      <w:r w:rsidR="0089078C">
        <w:t xml:space="preserve">manipulate and work with the data? </w:t>
      </w:r>
    </w:p>
    <w:p w14:paraId="5AB97AF5" w14:textId="5813B7D1" w:rsidR="0089078C" w:rsidRDefault="004E3C6A" w:rsidP="00FB77BB">
      <w:pPr>
        <w:pStyle w:val="ListParagraph"/>
        <w:numPr>
          <w:ilvl w:val="0"/>
          <w:numId w:val="2"/>
        </w:numPr>
      </w:pPr>
      <w:r>
        <w:t>When you apply data visualizations, do you see answers that address the business problem</w:t>
      </w:r>
      <w:r w:rsidR="00BC511B">
        <w:t>?</w:t>
      </w:r>
    </w:p>
    <w:p w14:paraId="49F09F0F" w14:textId="50A514F2" w:rsidR="00BC511B" w:rsidRDefault="00BC511B" w:rsidP="00FB77BB">
      <w:pPr>
        <w:pStyle w:val="ListParagraph"/>
        <w:numPr>
          <w:ilvl w:val="0"/>
          <w:numId w:val="2"/>
        </w:numPr>
      </w:pPr>
      <w:r>
        <w:t xml:space="preserve">Does the data model answer the initial business question, or must you adjust the data? </w:t>
      </w:r>
    </w:p>
    <w:p w14:paraId="643CD472" w14:textId="3B99A154" w:rsidR="00BC511B" w:rsidRDefault="00643292" w:rsidP="00FB77BB">
      <w:pPr>
        <w:pStyle w:val="ListParagraph"/>
        <w:numPr>
          <w:ilvl w:val="0"/>
          <w:numId w:val="2"/>
        </w:numPr>
      </w:pPr>
      <w:r>
        <w:t xml:space="preserve">Can you put the model into practice? </w:t>
      </w:r>
    </w:p>
    <w:p w14:paraId="108B8CB3" w14:textId="07CBBABF" w:rsidR="00643292" w:rsidRDefault="00643292" w:rsidP="00FB77BB">
      <w:pPr>
        <w:pStyle w:val="ListParagraph"/>
        <w:numPr>
          <w:ilvl w:val="0"/>
          <w:numId w:val="2"/>
        </w:numPr>
      </w:pPr>
      <w:r>
        <w:t xml:space="preserve">Can you get constructive feedback from the data </w:t>
      </w:r>
      <w:r w:rsidR="00CD4DF4">
        <w:t xml:space="preserve">and the stakeholder to answer the business question? </w:t>
      </w:r>
    </w:p>
    <w:p w14:paraId="66ACBA96" w14:textId="77777777" w:rsidR="00CD4DF4" w:rsidRPr="00FB77BB" w:rsidRDefault="00CD4DF4" w:rsidP="00CD4DF4"/>
    <w:p w14:paraId="18B6D97C" w14:textId="3DC6F078" w:rsidR="0033219E" w:rsidRDefault="00C80B30" w:rsidP="00117CA5">
      <w:pPr>
        <w:pStyle w:val="Heading4"/>
      </w:pPr>
      <w:r w:rsidRPr="00C80B30">
        <w:t xml:space="preserve">Business </w:t>
      </w:r>
      <w:r w:rsidRPr="00117CA5">
        <w:t>Understanding</w:t>
      </w:r>
      <w:r w:rsidRPr="00C80B30">
        <w:t xml:space="preserve"> </w:t>
      </w:r>
    </w:p>
    <w:p w14:paraId="78265271" w14:textId="68403D04" w:rsidR="00C80B30" w:rsidRDefault="00C80B30" w:rsidP="0033219E">
      <w:r>
        <w:t>Understand and define the goals at the start of the pr</w:t>
      </w:r>
      <w:r w:rsidR="00117CA5">
        <w:t>o</w:t>
      </w:r>
      <w:r>
        <w:t>ject</w:t>
      </w:r>
      <w:r w:rsidR="00117CA5">
        <w:t>.</w:t>
      </w:r>
    </w:p>
    <w:p w14:paraId="37C1EFC0" w14:textId="417296C7" w:rsidR="00FD40A7" w:rsidRDefault="00FD40A7" w:rsidP="00FD40A7">
      <w:pPr>
        <w:pStyle w:val="ListParagraph"/>
        <w:numPr>
          <w:ilvl w:val="0"/>
          <w:numId w:val="3"/>
        </w:numPr>
      </w:pPr>
      <w:r>
        <w:t>Define</w:t>
      </w:r>
    </w:p>
    <w:p w14:paraId="35A7C253" w14:textId="025AF53C" w:rsidR="00FD40A7" w:rsidRDefault="00FD40A7" w:rsidP="00FD40A7">
      <w:pPr>
        <w:pStyle w:val="ListParagraph"/>
        <w:numPr>
          <w:ilvl w:val="0"/>
          <w:numId w:val="3"/>
        </w:numPr>
      </w:pPr>
      <w:r>
        <w:t>Understand</w:t>
      </w:r>
    </w:p>
    <w:p w14:paraId="7587193B" w14:textId="3DCE32B8" w:rsidR="00FD40A7" w:rsidRDefault="00A530A2" w:rsidP="00FD40A7">
      <w:pPr>
        <w:pStyle w:val="ListParagraph"/>
        <w:numPr>
          <w:ilvl w:val="0"/>
          <w:numId w:val="3"/>
        </w:numPr>
      </w:pPr>
      <w:r>
        <w:t xml:space="preserve">Objectives </w:t>
      </w:r>
    </w:p>
    <w:p w14:paraId="08740BD6" w14:textId="4DC2E4B3" w:rsidR="00A530A2" w:rsidRDefault="00A530A2" w:rsidP="00FD40A7">
      <w:pPr>
        <w:pStyle w:val="ListParagraph"/>
        <w:numPr>
          <w:ilvl w:val="0"/>
          <w:numId w:val="3"/>
        </w:numPr>
      </w:pPr>
      <w:r>
        <w:t>Engagement</w:t>
      </w:r>
    </w:p>
    <w:p w14:paraId="3A20C86D" w14:textId="208D8339" w:rsidR="00117CA5" w:rsidRDefault="00307D6E" w:rsidP="00307D6E">
      <w:pPr>
        <w:pStyle w:val="Heading4"/>
      </w:pPr>
      <w:r>
        <w:t>Analytic Approach</w:t>
      </w:r>
    </w:p>
    <w:p w14:paraId="612822D8" w14:textId="1C0ED8F9" w:rsidR="00307D6E" w:rsidRDefault="00BE72C4" w:rsidP="0033219E">
      <w:r>
        <w:t xml:space="preserve">Based on the goals and types of problems to be addressed. </w:t>
      </w:r>
    </w:p>
    <w:p w14:paraId="56F1AE0F" w14:textId="58B6ED03" w:rsidR="00117CA5" w:rsidRDefault="00A20E6E" w:rsidP="00A20E6E">
      <w:pPr>
        <w:pStyle w:val="Heading4"/>
      </w:pPr>
      <w:r>
        <w:t>Data Requirements</w:t>
      </w:r>
    </w:p>
    <w:p w14:paraId="74051DAB" w14:textId="05883483" w:rsidR="00A20E6E" w:rsidRDefault="00A20E6E" w:rsidP="0033219E">
      <w:r>
        <w:t xml:space="preserve">What data is required to solve the problem? </w:t>
      </w:r>
    </w:p>
    <w:p w14:paraId="7A2B0BEF" w14:textId="3D5354BA" w:rsidR="00213A16" w:rsidRDefault="00213A16" w:rsidP="00213A16">
      <w:pPr>
        <w:pStyle w:val="Heading4"/>
      </w:pPr>
      <w:r>
        <w:t xml:space="preserve">Data Collection </w:t>
      </w:r>
    </w:p>
    <w:p w14:paraId="5A3F28CB" w14:textId="0632DB96" w:rsidR="00213A16" w:rsidRDefault="002F514E" w:rsidP="0033219E">
      <w:r>
        <w:t xml:space="preserve">Collect the data and determine if you have what you need. </w:t>
      </w:r>
    </w:p>
    <w:p w14:paraId="336A1A0F" w14:textId="77777777" w:rsidR="00117CA5" w:rsidRPr="00C80B30" w:rsidRDefault="00117CA5" w:rsidP="0033219E"/>
    <w:sectPr w:rsidR="00117CA5" w:rsidRPr="00C80B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C76670"/>
    <w:multiLevelType w:val="hybridMultilevel"/>
    <w:tmpl w:val="59E62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1274F3"/>
    <w:multiLevelType w:val="hybridMultilevel"/>
    <w:tmpl w:val="B32630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7A6302"/>
    <w:multiLevelType w:val="hybridMultilevel"/>
    <w:tmpl w:val="22E65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0265888">
    <w:abstractNumId w:val="0"/>
  </w:num>
  <w:num w:numId="2" w16cid:durableId="723868753">
    <w:abstractNumId w:val="2"/>
  </w:num>
  <w:num w:numId="3" w16cid:durableId="375937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tjAxNjc1NLY0NDVT0lEKTi0uzszPAykwqgUAe2hR4SwAAAA="/>
  </w:docVars>
  <w:rsids>
    <w:rsidRoot w:val="003A38D3"/>
    <w:rsid w:val="00101280"/>
    <w:rsid w:val="00117CA5"/>
    <w:rsid w:val="001725DA"/>
    <w:rsid w:val="00191E00"/>
    <w:rsid w:val="00213A16"/>
    <w:rsid w:val="00227A4E"/>
    <w:rsid w:val="002C6215"/>
    <w:rsid w:val="002F514E"/>
    <w:rsid w:val="00307D6E"/>
    <w:rsid w:val="0033219E"/>
    <w:rsid w:val="003A38D3"/>
    <w:rsid w:val="003F2AC1"/>
    <w:rsid w:val="004E3C6A"/>
    <w:rsid w:val="005C1F28"/>
    <w:rsid w:val="005C7734"/>
    <w:rsid w:val="00643292"/>
    <w:rsid w:val="0089078C"/>
    <w:rsid w:val="00A20E6E"/>
    <w:rsid w:val="00A530A2"/>
    <w:rsid w:val="00BC511B"/>
    <w:rsid w:val="00BE72C4"/>
    <w:rsid w:val="00C80B30"/>
    <w:rsid w:val="00CD4DF4"/>
    <w:rsid w:val="00CE5961"/>
    <w:rsid w:val="00E2633A"/>
    <w:rsid w:val="00EB35B3"/>
    <w:rsid w:val="00FB77BB"/>
    <w:rsid w:val="00FD4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5A78B"/>
  <w15:chartTrackingRefBased/>
  <w15:docId w15:val="{53453199-A315-46D8-804C-7DDF23F65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F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F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1F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17C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505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F28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1F28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1F28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3F2AC1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17CA5"/>
    <w:rPr>
      <w:rFonts w:asciiTheme="majorHAnsi" w:eastAsiaTheme="majorEastAsia" w:hAnsiTheme="majorHAnsi" w:cstheme="majorBidi"/>
      <w:b/>
      <w:i/>
      <w:iCs/>
      <w:color w:val="0505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25</cp:revision>
  <dcterms:created xsi:type="dcterms:W3CDTF">2023-10-20T01:20:00Z</dcterms:created>
  <dcterms:modified xsi:type="dcterms:W3CDTF">2023-10-21T23:27:00Z</dcterms:modified>
</cp:coreProperties>
</file>